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C656E2" w14:textId="019CD1A1" w:rsidR="002341CF" w:rsidRDefault="00937899">
      <w:r w:rsidRPr="00937899">
        <w:drawing>
          <wp:inline distT="0" distB="0" distL="0" distR="0" wp14:anchorId="0D5E843F" wp14:editId="7E042F70">
            <wp:extent cx="3478530" cy="822960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47853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22BD5D" w14:textId="086A213D" w:rsidR="00937899" w:rsidRDefault="00937899" w:rsidP="00937899">
      <w:pPr>
        <w:pStyle w:val="ListParagraph"/>
        <w:numPr>
          <w:ilvl w:val="0"/>
          <w:numId w:val="1"/>
        </w:numPr>
        <w:rPr>
          <w:lang w:val="ka-GE"/>
        </w:rPr>
      </w:pPr>
      <w:r>
        <w:lastRenderedPageBreak/>
        <w:t xml:space="preserve">Insert </w:t>
      </w:r>
      <w:r>
        <w:rPr>
          <w:lang w:val="ka-GE"/>
        </w:rPr>
        <w:t xml:space="preserve">განყოფილებაში, </w:t>
      </w:r>
      <w:r>
        <w:t xml:space="preserve">Excel </w:t>
      </w:r>
      <w:r>
        <w:rPr>
          <w:lang w:val="ka-GE"/>
        </w:rPr>
        <w:t xml:space="preserve">ის ბოლო ვერსიაში, გვაქვს ჩანართი </w:t>
      </w:r>
      <w:r>
        <w:t>Illustrations.</w:t>
      </w:r>
      <w:r>
        <w:rPr>
          <w:lang w:val="ka-GE"/>
        </w:rPr>
        <w:t>საიდანაც გვაქვს შესაძლებლობა დავამატოთ სხვადასხვა გრაფიკული ობიექტები.</w:t>
      </w:r>
    </w:p>
    <w:p w14:paraId="6A89C80C" w14:textId="6C7C0E5D" w:rsidR="00937899" w:rsidRDefault="00937899" w:rsidP="00937899">
      <w:pPr>
        <w:pStyle w:val="ListParagraph"/>
        <w:rPr>
          <w:lang w:val="ka-GE"/>
        </w:rPr>
      </w:pPr>
      <w:r>
        <w:rPr>
          <w:lang w:val="ka-GE"/>
        </w:rPr>
        <w:t xml:space="preserve">როგორებიც არის, სურათები, სხვადასხვა ფორმები </w:t>
      </w:r>
      <w:r>
        <w:t xml:space="preserve">3D </w:t>
      </w:r>
      <w:r>
        <w:rPr>
          <w:lang w:val="ka-GE"/>
        </w:rPr>
        <w:t xml:space="preserve">მოდელები და </w:t>
      </w:r>
      <w:r>
        <w:t>SmartArt</w:t>
      </w:r>
      <w:r>
        <w:rPr>
          <w:lang w:val="ka-GE"/>
        </w:rPr>
        <w:t xml:space="preserve"> ფიგურები.</w:t>
      </w:r>
    </w:p>
    <w:p w14:paraId="128EF5C7" w14:textId="77777777" w:rsidR="00FA5C19" w:rsidRDefault="00937899" w:rsidP="00937899">
      <w:pPr>
        <w:pStyle w:val="ListParagraph"/>
        <w:rPr>
          <w:lang w:val="ka-GE"/>
        </w:rPr>
      </w:pPr>
      <w:r w:rsidRPr="00937899">
        <w:rPr>
          <w:lang w:val="ka-GE"/>
        </w:rPr>
        <w:drawing>
          <wp:inline distT="0" distB="0" distL="0" distR="0" wp14:anchorId="3ED5D42F" wp14:editId="2C39E53E">
            <wp:extent cx="1505160" cy="17909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505160" cy="179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ka-GE"/>
        </w:rPr>
        <w:t xml:space="preserve"> </w:t>
      </w:r>
    </w:p>
    <w:p w14:paraId="6E4001CA" w14:textId="728FD298" w:rsidR="00937899" w:rsidRDefault="00937899" w:rsidP="00937899">
      <w:pPr>
        <w:pStyle w:val="ListParagraph"/>
      </w:pPr>
      <w:r>
        <w:rPr>
          <w:lang w:val="ka-GE"/>
        </w:rPr>
        <w:t xml:space="preserve">სურათის არჩევის შემთხვევაში შეგვიძლია ავტვირთოთ ჩვენი კომპიუტერიდან ან ინტერნეტიდან. </w:t>
      </w:r>
    </w:p>
    <w:p w14:paraId="006F4116" w14:textId="61A359A7" w:rsidR="00937899" w:rsidRDefault="00937899" w:rsidP="00937899">
      <w:pPr>
        <w:pStyle w:val="ListParagraph"/>
        <w:rPr>
          <w:lang w:val="ka-GE"/>
        </w:rPr>
      </w:pPr>
      <w:r>
        <w:rPr>
          <w:lang w:val="ka-GE"/>
        </w:rPr>
        <w:t>ფიგურების შემთხვევაში ჩამოიშლება სხვადასხვა ფიგურების ჩამონათვალი რომელზე დაწყაპუნებითაც შეგვიძლია ჩვენს სამუშაო მაგიდაზე გადმოტანა ზომის ფერის და შიგთავსის ცვლილება.</w:t>
      </w:r>
    </w:p>
    <w:p w14:paraId="4CAF2BC0" w14:textId="77777777" w:rsidR="00FA5C19" w:rsidRDefault="00937899" w:rsidP="00937899">
      <w:pPr>
        <w:pStyle w:val="ListParagraph"/>
        <w:rPr>
          <w:lang w:val="ka-GE"/>
        </w:rPr>
      </w:pPr>
      <w:r w:rsidRPr="00937899">
        <w:rPr>
          <w:lang w:val="ka-GE"/>
        </w:rPr>
        <w:drawing>
          <wp:inline distT="0" distB="0" distL="0" distR="0" wp14:anchorId="2CE4CE88" wp14:editId="230FA361">
            <wp:extent cx="4429125" cy="2361254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32446" cy="2363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Smart art </w:t>
      </w:r>
      <w:r>
        <w:rPr>
          <w:lang w:val="ka-GE"/>
        </w:rPr>
        <w:t>ის შემთხვევაში  ვმართავთ ცხრილებს მატრიცებს, ჩამოთვლებს და სხვადასხვა გამოსახულებებს რომლის შიგთავსიც შეგვიძლია ვცვალოთ</w:t>
      </w:r>
      <w:r>
        <w:t>.</w:t>
      </w:r>
      <w:r>
        <w:rPr>
          <w:lang w:val="ka-GE"/>
        </w:rPr>
        <w:t xml:space="preserve"> ასევე გრაფიკული ობიექტების კლასსში გადის დიაგრამებიც რომელიც ასევე </w:t>
      </w:r>
      <w:r>
        <w:t xml:space="preserve">Insert </w:t>
      </w:r>
      <w:r>
        <w:rPr>
          <w:lang w:val="ka-GE"/>
        </w:rPr>
        <w:t>ჩანართიდან შეგვიძლია გამოვიძახოთ</w:t>
      </w:r>
    </w:p>
    <w:p w14:paraId="52B34398" w14:textId="772E3346" w:rsidR="00937899" w:rsidRDefault="00937899" w:rsidP="00937899">
      <w:pPr>
        <w:pStyle w:val="ListParagraph"/>
        <w:rPr>
          <w:lang w:val="ka-GE"/>
        </w:rPr>
      </w:pPr>
      <w:r w:rsidRPr="00937899">
        <w:rPr>
          <w:lang w:val="ka-GE"/>
        </w:rPr>
        <w:drawing>
          <wp:inline distT="0" distB="0" distL="0" distR="0" wp14:anchorId="103E82B1" wp14:editId="492885C2">
            <wp:extent cx="2953162" cy="962159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1EC0E" w14:textId="0774D3D9" w:rsidR="00FA5C19" w:rsidRDefault="00FA5C19" w:rsidP="00937899">
      <w:pPr>
        <w:pStyle w:val="ListParagraph"/>
        <w:rPr>
          <w:lang w:val="ka-GE"/>
        </w:rPr>
      </w:pPr>
      <w:r>
        <w:rPr>
          <w:lang w:val="ka-GE"/>
        </w:rPr>
        <w:t>ექსელი შემოგვთავაზებს რეკომენდირებულ დიაგრამას, მაგრამ ჩვენც შეგვიძლია  კონკრეტული დიაგრამა ავირჩიოთ.</w:t>
      </w:r>
    </w:p>
    <w:p w14:paraId="27EFE621" w14:textId="4B663498" w:rsidR="00FA5C19" w:rsidRDefault="00FA5C19" w:rsidP="00937899">
      <w:pPr>
        <w:pStyle w:val="ListParagraph"/>
      </w:pPr>
      <w:r w:rsidRPr="00FA5C19">
        <w:rPr>
          <w:lang w:val="ka-GE"/>
        </w:rPr>
        <w:lastRenderedPageBreak/>
        <w:drawing>
          <wp:inline distT="0" distB="0" distL="0" distR="0" wp14:anchorId="0097328F" wp14:editId="49D8DBF0">
            <wp:extent cx="4579760" cy="43243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82319" cy="4326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C8D74" w14:textId="1FEF0F3D" w:rsidR="00FA5C19" w:rsidRPr="00FA5C19" w:rsidRDefault="00FA5C19" w:rsidP="00937899">
      <w:pPr>
        <w:pStyle w:val="ListParagraph"/>
      </w:pPr>
      <w:r>
        <w:rPr>
          <w:lang w:val="ka-GE"/>
        </w:rPr>
        <w:t xml:space="preserve">შეგვიძლია სვეტოვანი, ჰისტოგრამა, </w:t>
      </w:r>
      <w:r>
        <w:t>BoxPlot</w:t>
      </w:r>
      <w:r>
        <w:rPr>
          <w:lang w:val="ka-GE"/>
        </w:rPr>
        <w:t xml:space="preserve"> დასხვა მრავალი ტიპის დიაგრამის არჩევა.</w:t>
      </w:r>
    </w:p>
    <w:p w14:paraId="2300D8F4" w14:textId="29FB8B78" w:rsidR="00FA5C19" w:rsidRDefault="00FA5C19" w:rsidP="00937899">
      <w:pPr>
        <w:pStyle w:val="ListParagraph"/>
        <w:rPr>
          <w:lang w:val="ka-GE"/>
        </w:rPr>
      </w:pPr>
    </w:p>
    <w:p w14:paraId="32223C28" w14:textId="666AA1E5" w:rsidR="00FA5C19" w:rsidRDefault="00FA5C19" w:rsidP="00937899">
      <w:pPr>
        <w:pStyle w:val="ListParagraph"/>
        <w:rPr>
          <w:lang w:val="ka-GE"/>
        </w:rPr>
      </w:pPr>
    </w:p>
    <w:p w14:paraId="23D1C674" w14:textId="01DFF1FD" w:rsidR="00FA5C19" w:rsidRDefault="00FA5C19" w:rsidP="00937899">
      <w:pPr>
        <w:pStyle w:val="ListParagraph"/>
        <w:rPr>
          <w:lang w:val="ka-GE"/>
        </w:rPr>
      </w:pPr>
      <w:r>
        <w:t xml:space="preserve">Insert </w:t>
      </w:r>
      <w:r>
        <w:rPr>
          <w:lang w:val="ka-GE"/>
        </w:rPr>
        <w:t xml:space="preserve">ჩანართში ასევე გვაქვს </w:t>
      </w:r>
      <w:r w:rsidRPr="00FA5C19">
        <w:rPr>
          <w:lang w:val="ka-GE"/>
        </w:rPr>
        <w:drawing>
          <wp:inline distT="0" distB="0" distL="0" distR="0" wp14:anchorId="54305EB5" wp14:editId="5EAE3805">
            <wp:extent cx="2000529" cy="962159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00529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Tables </w:t>
      </w:r>
      <w:r>
        <w:rPr>
          <w:lang w:val="ka-GE"/>
        </w:rPr>
        <w:t xml:space="preserve">ქვე ჩანართი, რომლითაც შეგვიძლია შევქმნათ </w:t>
      </w:r>
      <w:r>
        <w:t xml:space="preserve">Pivot Table </w:t>
      </w:r>
      <w:r>
        <w:rPr>
          <w:lang w:val="ka-GE"/>
        </w:rPr>
        <w:t>და მოვახდინოთ ფილტრაცია, დამიშავება სორტირება ჩვენს მიერ მონიშნული მონაცემების.</w:t>
      </w:r>
    </w:p>
    <w:p w14:paraId="07531C61" w14:textId="4C535820" w:rsidR="00FA5C19" w:rsidRDefault="00FA5C19" w:rsidP="00937899">
      <w:pPr>
        <w:pStyle w:val="ListParagraph"/>
        <w:rPr>
          <w:lang w:val="ka-GE"/>
        </w:rPr>
      </w:pPr>
      <w:r>
        <w:t xml:space="preserve">Insert </w:t>
      </w:r>
      <w:r>
        <w:rPr>
          <w:lang w:val="ka-GE"/>
        </w:rPr>
        <w:t xml:space="preserve">ჩანართში გვაქვს ასევე </w:t>
      </w:r>
      <w:r w:rsidRPr="00FA5C19">
        <w:rPr>
          <w:lang w:val="ka-GE"/>
        </w:rPr>
        <w:drawing>
          <wp:inline distT="0" distB="0" distL="0" distR="0" wp14:anchorId="78E585E1" wp14:editId="184E105C">
            <wp:extent cx="2305372" cy="89547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05372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89287" w14:textId="76C4E636" w:rsidR="0062230E" w:rsidRDefault="0062230E" w:rsidP="00937899">
      <w:pPr>
        <w:pStyle w:val="ListParagraph"/>
      </w:pPr>
      <w:r>
        <w:rPr>
          <w:lang w:val="ka-GE"/>
        </w:rPr>
        <w:t xml:space="preserve">4 მნიშვნელოვანი განყოფილება. </w:t>
      </w:r>
    </w:p>
    <w:p w14:paraId="7AC08F43" w14:textId="38AE57EC" w:rsidR="0062230E" w:rsidRDefault="0062230E" w:rsidP="00937899">
      <w:pPr>
        <w:pStyle w:val="ListParagraph"/>
        <w:rPr>
          <w:lang w:val="ka-GE"/>
        </w:rPr>
      </w:pPr>
      <w:r>
        <w:t xml:space="preserve">Link </w:t>
      </w:r>
      <w:r>
        <w:rPr>
          <w:lang w:val="ka-GE"/>
        </w:rPr>
        <w:t xml:space="preserve">განყოფილებით შეგვიძ₾ია დავამატოთ </w:t>
      </w:r>
      <w:r>
        <w:t xml:space="preserve">web </w:t>
      </w:r>
      <w:r>
        <w:rPr>
          <w:lang w:val="ka-GE"/>
        </w:rPr>
        <w:t>მისამართი(ე.წ ლინკი)</w:t>
      </w:r>
    </w:p>
    <w:p w14:paraId="136FD712" w14:textId="4EDDE867" w:rsidR="0062230E" w:rsidRDefault="0062230E" w:rsidP="00937899">
      <w:pPr>
        <w:pStyle w:val="ListParagraph"/>
        <w:rPr>
          <w:lang w:val="ka-GE"/>
        </w:rPr>
      </w:pPr>
      <w:r>
        <w:rPr>
          <w:lang w:val="ka-GE"/>
        </w:rPr>
        <w:t>კომენტარით ჩვენს დოკუმენტში შეგვიძლია დავამატოთ კომენტარები</w:t>
      </w:r>
    </w:p>
    <w:p w14:paraId="32299C93" w14:textId="01686F20" w:rsidR="0062230E" w:rsidRDefault="0062230E" w:rsidP="00937899">
      <w:pPr>
        <w:pStyle w:val="ListParagraph"/>
        <w:rPr>
          <w:lang w:val="ka-GE"/>
        </w:rPr>
      </w:pPr>
    </w:p>
    <w:p w14:paraId="1E7BC930" w14:textId="1EF7CB1C" w:rsidR="0062230E" w:rsidRDefault="0062230E" w:rsidP="00937899">
      <w:pPr>
        <w:pStyle w:val="ListParagraph"/>
      </w:pPr>
      <w:r w:rsidRPr="0062230E">
        <w:rPr>
          <w:lang w:val="ka-GE"/>
        </w:rPr>
        <w:lastRenderedPageBreak/>
        <w:drawing>
          <wp:inline distT="0" distB="0" distL="0" distR="0" wp14:anchorId="47CEB370" wp14:editId="5FC6B7D6">
            <wp:extent cx="2486372" cy="1743318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86372" cy="1743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2230E">
        <w:rPr>
          <w:lang w:val="ka-GE"/>
        </w:rPr>
        <w:t xml:space="preserve">Text </w:t>
      </w:r>
      <w:r>
        <w:rPr>
          <w:lang w:val="ka-GE"/>
        </w:rPr>
        <w:t xml:space="preserve">ჩანართით ვმართავთ ტექსტურ გრაფიკულ ობიექტებს, შეგვიძლია ტექსტის ყუთი დავამატოთ, ასევე დოკუმენტის </w:t>
      </w:r>
      <w:r w:rsidRPr="0062230E">
        <w:rPr>
          <w:lang w:val="ka-GE"/>
        </w:rPr>
        <w:t>Header</w:t>
      </w:r>
      <w:r>
        <w:rPr>
          <w:lang w:val="ka-GE"/>
        </w:rPr>
        <w:t xml:space="preserve"> და </w:t>
      </w:r>
      <w:r w:rsidRPr="0062230E">
        <w:rPr>
          <w:lang w:val="ka-GE"/>
        </w:rPr>
        <w:t>Footer</w:t>
      </w:r>
      <w:r>
        <w:rPr>
          <w:lang w:val="ka-GE"/>
        </w:rPr>
        <w:t xml:space="preserve">,  </w:t>
      </w:r>
      <w:r w:rsidRPr="0062230E">
        <w:rPr>
          <w:lang w:val="ka-GE"/>
        </w:rPr>
        <w:drawing>
          <wp:inline distT="0" distB="0" distL="0" distR="0" wp14:anchorId="13C89B63" wp14:editId="11FDCE7B">
            <wp:extent cx="2686425" cy="2257740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86425" cy="225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2230E">
        <w:rPr>
          <w:lang w:val="ka-GE"/>
        </w:rPr>
        <w:t xml:space="preserve">Word Art </w:t>
      </w:r>
      <w:r>
        <w:rPr>
          <w:lang w:val="ka-GE"/>
        </w:rPr>
        <w:t>ცვლის ტექსტის გამოსახულებას და სხვადასხვა ეფექტებს ადებს. ასევე შეგვიძლია ჩავსვათ დოკუმენტში ხელმოწერა და ობიექტები.</w:t>
      </w:r>
      <w:r w:rsidRPr="0062230E">
        <w:rPr>
          <w:lang w:val="ka-GE"/>
        </w:rPr>
        <w:t xml:space="preserve"> </w:t>
      </w:r>
    </w:p>
    <w:p w14:paraId="2337AD57" w14:textId="2A01B6FA" w:rsidR="0062230E" w:rsidRDefault="0062230E" w:rsidP="0062230E"/>
    <w:p w14:paraId="1ED55C87" w14:textId="3CA21B06" w:rsidR="0062230E" w:rsidRDefault="0062230E" w:rsidP="0062230E">
      <w:pPr>
        <w:tabs>
          <w:tab w:val="left" w:pos="3240"/>
        </w:tabs>
        <w:rPr>
          <w:lang w:val="ka-GE"/>
        </w:rPr>
      </w:pPr>
      <w:r>
        <w:rPr>
          <w:lang w:val="ka-GE"/>
        </w:rPr>
        <w:tab/>
      </w:r>
    </w:p>
    <w:p w14:paraId="31F39BE8" w14:textId="478BF999" w:rsidR="0062230E" w:rsidRDefault="0062230E" w:rsidP="0062230E">
      <w:pPr>
        <w:tabs>
          <w:tab w:val="left" w:pos="3240"/>
        </w:tabs>
      </w:pPr>
      <w:r w:rsidRPr="0062230E">
        <w:rPr>
          <w:lang w:val="ka-GE"/>
        </w:rPr>
        <w:drawing>
          <wp:inline distT="0" distB="0" distL="0" distR="0" wp14:anchorId="533E3B20" wp14:editId="156F2CBE">
            <wp:extent cx="895475" cy="962159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895475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ka-GE"/>
        </w:rPr>
        <w:t xml:space="preserve"> ასევე გვაქვს </w:t>
      </w:r>
      <w:r>
        <w:t xml:space="preserve">Filters </w:t>
      </w:r>
      <w:r>
        <w:rPr>
          <w:lang w:val="ka-GE"/>
        </w:rPr>
        <w:t xml:space="preserve">ჩანართი, </w:t>
      </w:r>
      <w:r>
        <w:t xml:space="preserve">Slicer </w:t>
      </w:r>
      <w:r>
        <w:rPr>
          <w:lang w:val="ka-GE"/>
        </w:rPr>
        <w:t xml:space="preserve">გვეხმარება ცხრილების, </w:t>
      </w:r>
      <w:r>
        <w:t>Pivot table</w:t>
      </w:r>
      <w:r>
        <w:rPr>
          <w:lang w:val="ka-GE"/>
        </w:rPr>
        <w:t>-ებ ის მარტივად დაფილტვრასა და სორტირებაში.</w:t>
      </w:r>
      <w:r>
        <w:t xml:space="preserve"> </w:t>
      </w:r>
    </w:p>
    <w:p w14:paraId="5FF32DA9" w14:textId="65F66CDD" w:rsidR="0062230E" w:rsidRDefault="0062230E" w:rsidP="0062230E">
      <w:pPr>
        <w:tabs>
          <w:tab w:val="left" w:pos="3240"/>
        </w:tabs>
      </w:pPr>
      <w:r>
        <w:t xml:space="preserve">Timeline </w:t>
      </w:r>
      <w:r>
        <w:rPr>
          <w:lang w:val="ka-GE"/>
        </w:rPr>
        <w:t>კიდევ პერიოდის მიხედვით დახარისხებაში გვეხმარება ჩვენი მონაცემების  რომელიც დიაგრამაში ან სხვა გრაფიკულ ობიექტში გვაქვს გამოყენებული.</w:t>
      </w:r>
    </w:p>
    <w:p w14:paraId="39BB46DB" w14:textId="77777777" w:rsidR="0062230E" w:rsidRPr="0062230E" w:rsidRDefault="0062230E" w:rsidP="0062230E">
      <w:pPr>
        <w:tabs>
          <w:tab w:val="left" w:pos="3240"/>
        </w:tabs>
        <w:rPr>
          <w:lang w:val="ka-GE"/>
        </w:rPr>
      </w:pPr>
    </w:p>
    <w:p w14:paraId="7AEB6B1B" w14:textId="23FB574F" w:rsidR="0062230E" w:rsidRDefault="0062230E" w:rsidP="00937899">
      <w:pPr>
        <w:pStyle w:val="ListParagraph"/>
        <w:rPr>
          <w:lang w:val="ka-GE"/>
        </w:rPr>
      </w:pPr>
      <w:r w:rsidRPr="0062230E">
        <w:rPr>
          <w:lang w:val="ka-GE"/>
        </w:rPr>
        <w:lastRenderedPageBreak/>
        <w:drawing>
          <wp:inline distT="0" distB="0" distL="0" distR="0" wp14:anchorId="1F43B550" wp14:editId="038F8E9D">
            <wp:extent cx="5220429" cy="3591426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20429" cy="3591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ka-GE"/>
        </w:rPr>
        <w:t>სიმბოლოებზე დაჭერის შემთხვევაში დაიხსნება ესეთი ფანჯარა საიდანაც შეგვიძლია ავირჩიოთ სხვადასხვა სიმბოლოები.</w:t>
      </w:r>
    </w:p>
    <w:p w14:paraId="7C5142B1" w14:textId="44F8703E" w:rsidR="0062230E" w:rsidRDefault="0062230E" w:rsidP="00937899">
      <w:pPr>
        <w:pStyle w:val="ListParagraph"/>
        <w:rPr>
          <w:lang w:val="ka-GE"/>
        </w:rPr>
      </w:pPr>
      <w:r w:rsidRPr="0062230E">
        <w:drawing>
          <wp:inline distT="0" distB="0" distL="0" distR="0" wp14:anchorId="64A28429" wp14:editId="49B50E88">
            <wp:extent cx="1476581" cy="1086002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476581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ka-GE"/>
        </w:rPr>
        <w:t>გვაქვს კიდევ ორი ჩანართი</w:t>
      </w:r>
    </w:p>
    <w:p w14:paraId="09F6E1C7" w14:textId="7ACC3B1D" w:rsidR="0062230E" w:rsidRDefault="0062230E" w:rsidP="00937899">
      <w:pPr>
        <w:pStyle w:val="ListParagraph"/>
        <w:rPr>
          <w:lang w:val="ka-GE"/>
        </w:rPr>
      </w:pPr>
      <w:r>
        <w:t xml:space="preserve"> </w:t>
      </w:r>
      <w:r>
        <w:rPr>
          <w:lang w:val="ka-GE"/>
        </w:rPr>
        <w:t xml:space="preserve">რაც შესაძლებლობას გვაძლევს </w:t>
      </w:r>
      <w:r>
        <w:t xml:space="preserve">3D </w:t>
      </w:r>
      <w:r>
        <w:rPr>
          <w:lang w:val="ka-GE"/>
        </w:rPr>
        <w:t xml:space="preserve">რუკების ატვირთვის, </w:t>
      </w:r>
    </w:p>
    <w:p w14:paraId="0804C5F1" w14:textId="3A2A7283" w:rsidR="00EF0A76" w:rsidRDefault="00EF0A76" w:rsidP="00937899">
      <w:pPr>
        <w:pStyle w:val="ListParagraph"/>
        <w:rPr>
          <w:lang w:val="ka-GE"/>
        </w:rPr>
      </w:pPr>
    </w:p>
    <w:p w14:paraId="0977DBC4" w14:textId="5636AF51" w:rsidR="00EF0A76" w:rsidRDefault="00EF0A76" w:rsidP="00937899">
      <w:pPr>
        <w:pStyle w:val="ListParagraph"/>
        <w:rPr>
          <w:lang w:val="ka-GE"/>
        </w:rPr>
      </w:pPr>
    </w:p>
    <w:p w14:paraId="0AF08A59" w14:textId="286AFA2C" w:rsidR="00EF0A76" w:rsidRDefault="00EF0A76" w:rsidP="00937899">
      <w:pPr>
        <w:pStyle w:val="ListParagraph"/>
        <w:rPr>
          <w:lang w:val="ka-GE"/>
        </w:rPr>
      </w:pPr>
      <w:r>
        <w:rPr>
          <w:lang w:val="ka-GE"/>
        </w:rPr>
        <w:t xml:space="preserve">კონკრეტული ობიექტის არჩევის შემთხვევაში გვემატება ახალი ჩანართი </w:t>
      </w:r>
      <w:r>
        <w:t>Shape Format.</w:t>
      </w:r>
    </w:p>
    <w:p w14:paraId="2B0C44F3" w14:textId="56D062BA" w:rsidR="00EF0A76" w:rsidRDefault="00EF0A76" w:rsidP="00937899">
      <w:pPr>
        <w:pStyle w:val="ListParagraph"/>
        <w:rPr>
          <w:lang w:val="ka-GE"/>
        </w:rPr>
      </w:pPr>
      <w:r w:rsidRPr="00EF0A76">
        <w:rPr>
          <w:lang w:val="ka-GE"/>
        </w:rPr>
        <w:drawing>
          <wp:inline distT="0" distB="0" distL="0" distR="0" wp14:anchorId="7D9D065C" wp14:editId="44A70750">
            <wp:extent cx="5943600" cy="490220"/>
            <wp:effectExtent l="0" t="0" r="0" b="508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0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84B2C" w14:textId="5A9BA303" w:rsidR="00EF0A76" w:rsidRDefault="00EF0A76" w:rsidP="00937899">
      <w:pPr>
        <w:pStyle w:val="ListParagraph"/>
      </w:pPr>
      <w:r>
        <w:rPr>
          <w:lang w:val="ka-GE"/>
        </w:rPr>
        <w:t xml:space="preserve">პირველი ჩანართიდან შეგვიძლია ვმართოთ ფორმის ტიპები, </w:t>
      </w:r>
    </w:p>
    <w:p w14:paraId="1FC983B5" w14:textId="769E97C0" w:rsidR="00EF0A76" w:rsidRDefault="00EF0A76" w:rsidP="00937899">
      <w:pPr>
        <w:pStyle w:val="ListParagraph"/>
      </w:pPr>
      <w:r>
        <w:t xml:space="preserve">Shape Sryle </w:t>
      </w:r>
      <w:r>
        <w:rPr>
          <w:lang w:val="ka-GE"/>
        </w:rPr>
        <w:t xml:space="preserve">დან შეგვიძლია ვცვალოთ ჩვენი ფიგურის ფერი და კონტური, </w:t>
      </w:r>
    </w:p>
    <w:p w14:paraId="3D3098F0" w14:textId="7E58828D" w:rsidR="00EF0A76" w:rsidRPr="00EF0A76" w:rsidRDefault="00EF0A76" w:rsidP="00937899">
      <w:pPr>
        <w:pStyle w:val="ListParagraph"/>
      </w:pPr>
      <w:r>
        <w:t xml:space="preserve">WordArt Style </w:t>
      </w:r>
      <w:r>
        <w:rPr>
          <w:lang w:val="ka-GE"/>
        </w:rPr>
        <w:t xml:space="preserve">დან შეგვიძლია ვცვალოთ ტექსტის სტრილი, ფერი კონტური და ჩრდილები. </w:t>
      </w:r>
      <w:r>
        <w:t xml:space="preserve">Arrange </w:t>
      </w:r>
      <w:r>
        <w:rPr>
          <w:lang w:val="ka-GE"/>
        </w:rPr>
        <w:t xml:space="preserve">განყოფილებიდან ვაკონტროლებთ ჩვენი ფიგურების განლაგებას, და გამოჩენის თანმიმდევრობას. </w:t>
      </w:r>
      <w:r>
        <w:t xml:space="preserve">Size </w:t>
      </w:r>
      <w:r>
        <w:rPr>
          <w:lang w:val="ka-GE"/>
        </w:rPr>
        <w:t>განყოფილებიდან ვცვლით ფიგურის ზომებს.</w:t>
      </w:r>
      <w:r>
        <w:br/>
        <w:t>Rotate</w:t>
      </w:r>
      <w:r>
        <w:rPr>
          <w:lang w:val="ka-GE"/>
        </w:rPr>
        <w:t>: შეგვიძლია ფიგურა დავარტიალოთ და შევუცვალოთ ორიენტაცია.</w:t>
      </w:r>
    </w:p>
    <w:sectPr w:rsidR="00EF0A76" w:rsidRPr="00EF0A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89B0AEA"/>
    <w:multiLevelType w:val="hybridMultilevel"/>
    <w:tmpl w:val="C5C0F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xNDI0tTQ3MLYwNjFS0lEKTi0uzszPAykwrAUAu9QbWCwAAAA="/>
  </w:docVars>
  <w:rsids>
    <w:rsidRoot w:val="00937899"/>
    <w:rsid w:val="002341CF"/>
    <w:rsid w:val="0062230E"/>
    <w:rsid w:val="00937899"/>
    <w:rsid w:val="00EF0A76"/>
    <w:rsid w:val="00FA5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A79A6D"/>
  <w15:chartTrackingRefBased/>
  <w15:docId w15:val="{EF7C87E2-08AB-48E7-AC27-4EA33324F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78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364</Words>
  <Characters>207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rnike kikacheishvili</dc:creator>
  <cp:keywords/>
  <dc:description/>
  <cp:lastModifiedBy>tornike kikacheishvili</cp:lastModifiedBy>
  <cp:revision>2</cp:revision>
  <dcterms:created xsi:type="dcterms:W3CDTF">2021-06-17T14:02:00Z</dcterms:created>
  <dcterms:modified xsi:type="dcterms:W3CDTF">2021-06-17T14:28:00Z</dcterms:modified>
</cp:coreProperties>
</file>